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56" w:type="dxa"/>
        <w:tblLook w:val="04A0" w:firstRow="1" w:lastRow="0" w:firstColumn="1" w:lastColumn="0" w:noHBand="0" w:noVBand="1"/>
      </w:tblPr>
      <w:tblGrid>
        <w:gridCol w:w="1033"/>
        <w:gridCol w:w="628"/>
        <w:gridCol w:w="478"/>
        <w:gridCol w:w="671"/>
        <w:gridCol w:w="335"/>
        <w:gridCol w:w="375"/>
        <w:gridCol w:w="881"/>
        <w:gridCol w:w="274"/>
        <w:gridCol w:w="9"/>
        <w:gridCol w:w="441"/>
        <w:gridCol w:w="720"/>
        <w:gridCol w:w="180"/>
        <w:gridCol w:w="135"/>
        <w:gridCol w:w="398"/>
        <w:gridCol w:w="97"/>
        <w:gridCol w:w="180"/>
        <w:gridCol w:w="205"/>
        <w:gridCol w:w="785"/>
        <w:gridCol w:w="270"/>
        <w:gridCol w:w="360"/>
        <w:gridCol w:w="27"/>
        <w:gridCol w:w="63"/>
        <w:gridCol w:w="90"/>
        <w:gridCol w:w="90"/>
        <w:gridCol w:w="392"/>
        <w:gridCol w:w="148"/>
        <w:gridCol w:w="1175"/>
        <w:gridCol w:w="16"/>
      </w:tblGrid>
      <w:tr w:rsidR="004E58C4" w:rsidRPr="004E58C4" w14:paraId="20403F2C" w14:textId="77777777" w:rsidTr="00F27524">
        <w:trPr>
          <w:gridAfter w:val="1"/>
          <w:wAfter w:w="16" w:type="dxa"/>
          <w:trHeight w:val="930"/>
        </w:trPr>
        <w:tc>
          <w:tcPr>
            <w:tcW w:w="61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7F636E"/>
            <w:noWrap/>
            <w:vAlign w:val="center"/>
            <w:hideMark/>
          </w:tcPr>
          <w:p w14:paraId="40F00F96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FFFFFF"/>
                <w:sz w:val="24"/>
                <w:szCs w:val="24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FFFFFF"/>
                <w:sz w:val="24"/>
                <w:szCs w:val="24"/>
              </w:rPr>
              <w:t>DRIVER APPLICATION FOR EMPLOYMENT</w:t>
            </w:r>
          </w:p>
        </w:tc>
        <w:tc>
          <w:tcPr>
            <w:tcW w:w="428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7F636E"/>
            <w:vAlign w:val="center"/>
            <w:hideMark/>
          </w:tcPr>
          <w:p w14:paraId="5492D69E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FFFFFF"/>
              </w:rPr>
            </w:pPr>
            <w:proofErr w:type="spellStart"/>
            <w:r w:rsidRPr="004E58C4">
              <w:rPr>
                <w:rFonts w:ascii="Ebrima" w:eastAsia="Times New Roman" w:hAnsi="Ebrima" w:cs="Calibri"/>
                <w:b/>
                <w:bCs/>
                <w:color w:val="FFFFFF"/>
              </w:rPr>
              <w:t>Cartrex</w:t>
            </w:r>
            <w:proofErr w:type="spellEnd"/>
            <w:r w:rsidRPr="004E58C4">
              <w:rPr>
                <w:rFonts w:ascii="Ebrima" w:eastAsia="Times New Roman" w:hAnsi="Ebrima" w:cs="Calibri"/>
                <w:b/>
                <w:bCs/>
                <w:color w:val="FFFFFF"/>
              </w:rPr>
              <w:t xml:space="preserve"> Trucking</w:t>
            </w:r>
            <w:r w:rsidRPr="004E58C4">
              <w:rPr>
                <w:rFonts w:ascii="Ebrima" w:eastAsia="Times New Roman" w:hAnsi="Ebrima" w:cs="Calibri"/>
                <w:color w:val="FFFFFF"/>
              </w:rPr>
              <w:br/>
            </w:r>
            <w:r w:rsidRPr="004E58C4">
              <w:rPr>
                <w:rFonts w:ascii="Ebrima" w:eastAsia="Times New Roman" w:hAnsi="Ebrima" w:cs="Calibri"/>
                <w:color w:val="FFFFFF"/>
                <w:sz w:val="18"/>
                <w:szCs w:val="18"/>
              </w:rPr>
              <w:t>2176  Coventry Court</w:t>
            </w:r>
            <w:r w:rsidRPr="004E58C4">
              <w:rPr>
                <w:rFonts w:ascii="Ebrima" w:eastAsia="Times New Roman" w:hAnsi="Ebrima" w:cs="Calibri"/>
                <w:color w:val="FFFFFF"/>
                <w:sz w:val="18"/>
                <w:szCs w:val="18"/>
              </w:rPr>
              <w:br/>
              <w:t>Gulfport, Mississippi  39501</w:t>
            </w:r>
          </w:p>
        </w:tc>
      </w:tr>
      <w:tr w:rsidR="004E58C4" w:rsidRPr="004E58C4" w14:paraId="0038F456" w14:textId="77777777" w:rsidTr="00F27524">
        <w:trPr>
          <w:trHeight w:val="285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A9A29" w14:textId="54C2FBEF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  <w:t xml:space="preserve">Applicants are </w:t>
            </w:r>
            <w:r w:rsidR="00F27524" w:rsidRPr="004E58C4"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  <w:t>considered</w:t>
            </w:r>
            <w:r w:rsidRPr="004E58C4"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F27524" w:rsidRPr="004E58C4"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  <w:t>without</w:t>
            </w:r>
            <w:r w:rsidRPr="004E58C4">
              <w:rPr>
                <w:rFonts w:ascii="Ebrima" w:eastAsia="Times New Roman" w:hAnsi="Ebrima" w:cs="Calibri"/>
                <w:i/>
                <w:iCs/>
                <w:color w:val="000000"/>
                <w:sz w:val="20"/>
                <w:szCs w:val="20"/>
              </w:rPr>
              <w:t xml:space="preserve"> regard to race, creed, color, sex, age, national origin or disability.</w:t>
            </w:r>
          </w:p>
        </w:tc>
      </w:tr>
      <w:tr w:rsidR="004E58C4" w:rsidRPr="004E58C4" w14:paraId="01BC373E" w14:textId="77777777" w:rsidTr="00F27524">
        <w:trPr>
          <w:trHeight w:val="330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BEC3"/>
            <w:noWrap/>
            <w:vAlign w:val="center"/>
            <w:hideMark/>
          </w:tcPr>
          <w:p w14:paraId="240227C3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ERSONAL INFORMATION</w:t>
            </w:r>
          </w:p>
        </w:tc>
      </w:tr>
      <w:tr w:rsidR="004E58C4" w:rsidRPr="004E58C4" w14:paraId="6739F13F" w14:textId="77777777" w:rsidTr="00F27524">
        <w:trPr>
          <w:trHeight w:val="134"/>
        </w:trPr>
        <w:tc>
          <w:tcPr>
            <w:tcW w:w="4675" w:type="dxa"/>
            <w:gridSpan w:val="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9FE764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ULL NAME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C512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SECURITY NO.</w:t>
            </w:r>
          </w:p>
        </w:tc>
        <w:tc>
          <w:tcPr>
            <w:tcW w:w="2361" w:type="dxa"/>
            <w:gridSpan w:val="9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A0F093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</w:tr>
      <w:tr w:rsidR="004E58C4" w:rsidRPr="004E58C4" w14:paraId="4C2519C1" w14:textId="77777777" w:rsidTr="00F27524">
        <w:trPr>
          <w:trHeight w:val="288"/>
        </w:trPr>
        <w:tc>
          <w:tcPr>
            <w:tcW w:w="467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E8E06B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John Smith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F63D3D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Social Security No.&gt;</w:t>
            </w:r>
          </w:p>
        </w:tc>
        <w:tc>
          <w:tcPr>
            <w:tcW w:w="2361" w:type="dxa"/>
            <w:gridSpan w:val="9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83B3B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4E58C4" w:rsidRPr="004E58C4" w14:paraId="35B6A0BF" w14:textId="77777777" w:rsidTr="00F27524">
        <w:trPr>
          <w:trHeight w:val="143"/>
        </w:trPr>
        <w:tc>
          <w:tcPr>
            <w:tcW w:w="2139" w:type="dxa"/>
            <w:gridSpan w:val="3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9DA5A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HOME)</w:t>
            </w:r>
          </w:p>
        </w:tc>
        <w:tc>
          <w:tcPr>
            <w:tcW w:w="2536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1A955A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MOBILE)</w:t>
            </w:r>
          </w:p>
        </w:tc>
        <w:tc>
          <w:tcPr>
            <w:tcW w:w="5781" w:type="dxa"/>
            <w:gridSpan w:val="2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04B54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4E58C4" w:rsidRPr="004E58C4" w14:paraId="035DB565" w14:textId="77777777" w:rsidTr="00F27524">
        <w:trPr>
          <w:trHeight w:val="288"/>
        </w:trPr>
        <w:tc>
          <w:tcPr>
            <w:tcW w:w="2139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418F51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Phone Home&gt;</w:t>
            </w:r>
          </w:p>
        </w:tc>
        <w:tc>
          <w:tcPr>
            <w:tcW w:w="2536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23F0DE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Phone Mobile&gt;</w:t>
            </w:r>
          </w:p>
        </w:tc>
        <w:tc>
          <w:tcPr>
            <w:tcW w:w="5781" w:type="dxa"/>
            <w:gridSpan w:val="2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C3156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E58C4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</w:tr>
      <w:tr w:rsidR="004E58C4" w:rsidRPr="004E58C4" w14:paraId="5B93401B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049D03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ddress (Starting with the Current and the last 3 addresses)</w:t>
            </w:r>
          </w:p>
        </w:tc>
        <w:tc>
          <w:tcPr>
            <w:tcW w:w="2361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85434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Period</w:t>
            </w:r>
          </w:p>
        </w:tc>
      </w:tr>
      <w:tr w:rsidR="004E58C4" w:rsidRPr="004E58C4" w14:paraId="2D0E97B2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0F3755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Current Address&gt;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CA8474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YYYY&gt;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84868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Present</w:t>
            </w:r>
          </w:p>
        </w:tc>
      </w:tr>
      <w:tr w:rsidR="004E58C4" w:rsidRPr="004E58C4" w14:paraId="7A3FE7DF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DE604E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Previous Address&gt;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1659B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YYYY&gt;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3B9E9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YYYY&gt;</w:t>
            </w:r>
          </w:p>
        </w:tc>
      </w:tr>
      <w:tr w:rsidR="004E58C4" w:rsidRPr="004E58C4" w14:paraId="1210A293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F5A1D" w14:textId="6AEDC64B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20C700" w14:textId="16D0FA6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7F3B3F" w14:textId="4479FC4D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1ED1D09B" w14:textId="77777777" w:rsidTr="00F27524">
        <w:trPr>
          <w:trHeight w:val="288"/>
        </w:trPr>
        <w:tc>
          <w:tcPr>
            <w:tcW w:w="8095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39AE35" w14:textId="3EDD224F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DCE1B2" w14:textId="39E5B9C5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CB5D95" w14:textId="6A221DFF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62ABF5C9" w14:textId="77777777" w:rsidTr="00F27524">
        <w:trPr>
          <w:gridAfter w:val="1"/>
          <w:wAfter w:w="16" w:type="dxa"/>
          <w:trHeight w:val="330"/>
        </w:trPr>
        <w:tc>
          <w:tcPr>
            <w:tcW w:w="281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1777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 case of emergency, notify</w:t>
            </w:r>
          </w:p>
        </w:tc>
        <w:tc>
          <w:tcPr>
            <w:tcW w:w="3845" w:type="dxa"/>
            <w:gridSpan w:val="11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35EB" w14:textId="6FC68F03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Karen Smith </w:t>
            </w:r>
          </w:p>
        </w:tc>
        <w:tc>
          <w:tcPr>
            <w:tcW w:w="1827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51FD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ontact Number:</w:t>
            </w:r>
          </w:p>
        </w:tc>
        <w:tc>
          <w:tcPr>
            <w:tcW w:w="1958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8F1F2D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Contact No.&gt;</w:t>
            </w:r>
          </w:p>
        </w:tc>
      </w:tr>
      <w:tr w:rsidR="004E58C4" w:rsidRPr="004E58C4" w14:paraId="7BDBE83A" w14:textId="77777777" w:rsidTr="00F27524">
        <w:trPr>
          <w:gridAfter w:val="1"/>
          <w:wAfter w:w="16" w:type="dxa"/>
          <w:trHeight w:val="330"/>
        </w:trPr>
        <w:tc>
          <w:tcPr>
            <w:tcW w:w="2810" w:type="dxa"/>
            <w:gridSpan w:val="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0432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Position Applying:</w:t>
            </w:r>
          </w:p>
        </w:tc>
        <w:tc>
          <w:tcPr>
            <w:tcW w:w="374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ECC0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chool Bus Driver</w:t>
            </w:r>
          </w:p>
        </w:tc>
        <w:tc>
          <w:tcPr>
            <w:tcW w:w="19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3B86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Expected </w:t>
            </w:r>
            <w:proofErr w:type="gram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alary::</w:t>
            </w:r>
            <w:proofErr w:type="gramEnd"/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DD38E2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$850/month</w:t>
            </w:r>
          </w:p>
        </w:tc>
      </w:tr>
      <w:tr w:rsidR="004E58C4" w:rsidRPr="004E58C4" w14:paraId="04F20729" w14:textId="77777777" w:rsidTr="00F27524">
        <w:trPr>
          <w:gridAfter w:val="1"/>
          <w:wAfter w:w="16" w:type="dxa"/>
          <w:trHeight w:val="330"/>
        </w:trPr>
        <w:tc>
          <w:tcPr>
            <w:tcW w:w="6558" w:type="dxa"/>
            <w:gridSpan w:val="1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FDC4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Have you worked for this company before? 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Yes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9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C0E69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f Yes, what years</w:t>
            </w:r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1B38E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gt; - &lt;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gt;</w:t>
            </w:r>
          </w:p>
        </w:tc>
      </w:tr>
      <w:tr w:rsidR="004E58C4" w:rsidRPr="004E58C4" w14:paraId="2DCAA069" w14:textId="77777777" w:rsidTr="00F27524">
        <w:trPr>
          <w:gridAfter w:val="1"/>
          <w:wAfter w:w="16" w:type="dxa"/>
          <w:trHeight w:val="330"/>
        </w:trPr>
        <w:tc>
          <w:tcPr>
            <w:tcW w:w="4684" w:type="dxa"/>
            <w:gridSpan w:val="9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68B1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Are you currently employed? 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Yes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379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2781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f Yes, when will you be available?</w:t>
            </w:r>
          </w:p>
        </w:tc>
        <w:tc>
          <w:tcPr>
            <w:tcW w:w="1958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B221E1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4E58C4" w:rsidRPr="004E58C4" w14:paraId="1F04350F" w14:textId="77777777" w:rsidTr="00F27524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8B6A8" w14:textId="58076BEE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Are you prevented from lawful </w:t>
            </w:r>
            <w:bookmarkStart w:id="0" w:name="_GoBack"/>
            <w:r w:rsidR="00310928"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employment</w:t>
            </w:r>
            <w:bookmarkEnd w:id="0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in this country because of immigration status? 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Yes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No </w:t>
            </w:r>
          </w:p>
        </w:tc>
      </w:tr>
      <w:tr w:rsidR="004E58C4" w:rsidRPr="004E58C4" w14:paraId="4E40D7D4" w14:textId="77777777" w:rsidTr="00F27524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187B59" w14:textId="38C360D3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Have you ever been convicted of a felony, misdemeanor or criminal violation? 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Yes  </w:t>
            </w:r>
            <w:r w:rsidRPr="004E58C4">
              <w:rPr>
                <w:rFonts w:ascii="Ebrima" w:eastAsia="Times New Roman" w:hAnsi="Ebrima" w:cs="Calibri"/>
                <w:color w:val="808080"/>
                <w:sz w:val="20"/>
                <w:szCs w:val="20"/>
              </w:rPr>
              <w:t xml:space="preserve">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No </w:t>
            </w:r>
          </w:p>
        </w:tc>
      </w:tr>
      <w:tr w:rsidR="004E58C4" w:rsidRPr="004E58C4" w14:paraId="10FEFFDB" w14:textId="77777777" w:rsidTr="00F27524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BEC3"/>
            <w:noWrap/>
            <w:vAlign w:val="center"/>
            <w:hideMark/>
          </w:tcPr>
          <w:p w14:paraId="41FC8ECC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DRIVER'S LICENSE INFORMATION 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(This information will be verified)</w:t>
            </w:r>
          </w:p>
        </w:tc>
      </w:tr>
      <w:tr w:rsidR="004E58C4" w:rsidRPr="004E58C4" w14:paraId="79D9E596" w14:textId="77777777" w:rsidTr="00F27524">
        <w:trPr>
          <w:gridAfter w:val="1"/>
          <w:wAfter w:w="16" w:type="dxa"/>
          <w:trHeight w:val="225"/>
        </w:trPr>
        <w:tc>
          <w:tcPr>
            <w:tcW w:w="314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A1C93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RIVER'S LICENSE NO.</w:t>
            </w:r>
          </w:p>
        </w:tc>
        <w:tc>
          <w:tcPr>
            <w:tcW w:w="270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6E6BB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9E57AC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IRATION DATE</w:t>
            </w:r>
          </w:p>
        </w:tc>
        <w:tc>
          <w:tcPr>
            <w:tcW w:w="198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61CC0" w14:textId="77777777" w:rsidR="004E58C4" w:rsidRPr="004E58C4" w:rsidRDefault="004E58C4" w:rsidP="004E58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58C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ICENSE TYPE</w:t>
            </w:r>
          </w:p>
        </w:tc>
      </w:tr>
      <w:tr w:rsidR="004E58C4" w:rsidRPr="004E58C4" w14:paraId="7B0B5488" w14:textId="77777777" w:rsidTr="00F27524">
        <w:trPr>
          <w:gridAfter w:val="1"/>
          <w:wAfter w:w="16" w:type="dxa"/>
          <w:trHeight w:val="288"/>
        </w:trPr>
        <w:tc>
          <w:tcPr>
            <w:tcW w:w="3145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49A4A7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Driver's License No.&gt;</w:t>
            </w:r>
          </w:p>
        </w:tc>
        <w:tc>
          <w:tcPr>
            <w:tcW w:w="270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3E6992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State&gt;</w:t>
            </w:r>
          </w:p>
        </w:tc>
        <w:tc>
          <w:tcPr>
            <w:tcW w:w="2610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64C3C8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985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B79CE9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License Type&gt;</w:t>
            </w:r>
          </w:p>
        </w:tc>
      </w:tr>
      <w:tr w:rsidR="004E58C4" w:rsidRPr="004E58C4" w14:paraId="4F71A259" w14:textId="77777777" w:rsidTr="00F27524">
        <w:trPr>
          <w:trHeight w:val="288"/>
        </w:trPr>
        <w:tc>
          <w:tcPr>
            <w:tcW w:w="10456" w:type="dxa"/>
            <w:gridSpan w:val="2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BEC3"/>
            <w:noWrap/>
            <w:vAlign w:val="center"/>
            <w:hideMark/>
          </w:tcPr>
          <w:p w14:paraId="4BF34A2E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EDUCATION</w:t>
            </w:r>
          </w:p>
        </w:tc>
      </w:tr>
      <w:tr w:rsidR="004E58C4" w:rsidRPr="004E58C4" w14:paraId="0F9149BA" w14:textId="77777777" w:rsidTr="00F27524">
        <w:trPr>
          <w:trHeight w:val="330"/>
        </w:trPr>
        <w:tc>
          <w:tcPr>
            <w:tcW w:w="440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0FCA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What is your highest educational attainment?</w:t>
            </w:r>
          </w:p>
        </w:tc>
        <w:tc>
          <w:tcPr>
            <w:tcW w:w="2434" w:type="dxa"/>
            <w:gridSpan w:val="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20B38" w14:textId="2260D26E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ollege Graduate</w:t>
            </w:r>
          </w:p>
        </w:tc>
        <w:tc>
          <w:tcPr>
            <w:tcW w:w="18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4DAA" w14:textId="77777777" w:rsidR="004E58C4" w:rsidRPr="004E58C4" w:rsidRDefault="004E58C4" w:rsidP="004E58C4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ompleted On:</w:t>
            </w:r>
          </w:p>
        </w:tc>
        <w:tc>
          <w:tcPr>
            <w:tcW w:w="1821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1694C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4E58C4" w:rsidRPr="004E58C4" w14:paraId="01579CF0" w14:textId="77777777" w:rsidTr="00F27524">
        <w:trPr>
          <w:trHeight w:val="330"/>
        </w:trPr>
        <w:tc>
          <w:tcPr>
            <w:tcW w:w="9117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C61220" w14:textId="75219CEB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Do you have full knowledge of the Federal Motor 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areer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Safety Regulation? 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Yes   </w:t>
            </w:r>
            <w:r w:rsidRPr="004E58C4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13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B2403F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 </w:t>
            </w:r>
          </w:p>
        </w:tc>
      </w:tr>
      <w:tr w:rsidR="004E58C4" w:rsidRPr="004E58C4" w14:paraId="0D33A4EA" w14:textId="77777777" w:rsidTr="00F27524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BEC3"/>
            <w:noWrap/>
            <w:vAlign w:val="center"/>
            <w:hideMark/>
          </w:tcPr>
          <w:p w14:paraId="1F6BFF73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RIVING EXPERIENCE</w:t>
            </w:r>
          </w:p>
        </w:tc>
      </w:tr>
      <w:tr w:rsidR="004E58C4" w:rsidRPr="004E58C4" w14:paraId="4A2A0AC1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14A5916" w14:textId="3F4C0BB6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092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C485DAF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Type of Equipment</w:t>
            </w:r>
          </w:p>
        </w:tc>
        <w:tc>
          <w:tcPr>
            <w:tcW w:w="171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2F3EE15C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No. of Years</w:t>
            </w:r>
          </w:p>
        </w:tc>
        <w:tc>
          <w:tcPr>
            <w:tcW w:w="3605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1A5857B9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States You Have Driven In</w:t>
            </w:r>
          </w:p>
        </w:tc>
      </w:tr>
      <w:tr w:rsidR="004E58C4" w:rsidRPr="004E58C4" w14:paraId="243C4D2F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B70F2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ractor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58BDCB" w14:textId="501548A8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5F255" w14:textId="74C54C84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DE7BB2" w14:textId="5D2F25AD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1D4CCFDE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69BEAB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ruck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C4819C" w14:textId="4F6875F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D0F32" w14:textId="6C77EA68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2CBC9E" w14:textId="5B9133AA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3F1B6D8F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CF42A7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railer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3CD3AF" w14:textId="4399415B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91EAAB" w14:textId="2750033F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472F9" w14:textId="75826B01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6BEEF0BB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46DC25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ruck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83F13" w14:textId="300C1CA4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188841" w14:textId="1B5BE926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3002FA" w14:textId="696D261C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232481E9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633D0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us</w:t>
            </w: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4E9265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chool Bus Type C</w:t>
            </w: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5312BE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6 years</w:t>
            </w: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02EBFF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alifornia</w:t>
            </w:r>
          </w:p>
        </w:tc>
      </w:tr>
      <w:tr w:rsidR="004E58C4" w:rsidRPr="004E58C4" w14:paraId="7FC5E34D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88D41" w14:textId="0419BB7A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FC6A3" w14:textId="2FD270AF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2434C1" w14:textId="0FFB1E9F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08AC46" w14:textId="5BB37E24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1BF64D83" w14:textId="77777777" w:rsidTr="00F27524">
        <w:trPr>
          <w:gridAfter w:val="1"/>
          <w:wAfter w:w="16" w:type="dxa"/>
          <w:trHeight w:val="288"/>
        </w:trPr>
        <w:tc>
          <w:tcPr>
            <w:tcW w:w="103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ADF423" w14:textId="163A08E0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4092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7BC398" w14:textId="279E6F1F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0B9919" w14:textId="3EDC61BD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605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D5018" w14:textId="3739C8E2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59887FF0" w14:textId="77777777" w:rsidTr="00F27524">
        <w:trPr>
          <w:gridAfter w:val="1"/>
          <w:wAfter w:w="16" w:type="dxa"/>
          <w:trHeight w:val="288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CCBEC3"/>
            <w:noWrap/>
            <w:vAlign w:val="center"/>
            <w:hideMark/>
          </w:tcPr>
          <w:p w14:paraId="63AF5CD0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ACCIDENT RECORD LAST 3 YEARS 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(This information will be verified)</w:t>
            </w:r>
          </w:p>
        </w:tc>
      </w:tr>
      <w:tr w:rsidR="004E58C4" w:rsidRPr="004E58C4" w14:paraId="0C75494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4A0F500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DE3E089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Nature of Accident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A29B1F2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No. of Fatalities</w:t>
            </w: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2C9C8A60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No. of Injures</w:t>
            </w:r>
          </w:p>
        </w:tc>
      </w:tr>
      <w:tr w:rsidR="004E58C4" w:rsidRPr="004E58C4" w14:paraId="0CB6492F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894925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C7B8D4" w14:textId="51BE89CB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0A732F" w14:textId="37B16D42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1A790" w14:textId="323F0BB8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23F96924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24BF1" w14:textId="4344A24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83B68" w14:textId="15B91826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C0356" w14:textId="5AF9FBFB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38CC10" w14:textId="2CB94788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64ED7DC4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435010" w14:textId="2D2652B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5174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634250" w14:textId="78E036C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F3E25D" w14:textId="69A6556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FC174" w14:textId="4CA178DB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F27524" w:rsidRPr="004E58C4" w14:paraId="071FB7D9" w14:textId="77777777" w:rsidTr="00F27524">
        <w:trPr>
          <w:gridAfter w:val="1"/>
          <w:wAfter w:w="16" w:type="dxa"/>
          <w:trHeight w:val="33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CCBEC3"/>
            <w:noWrap/>
            <w:vAlign w:val="center"/>
            <w:hideMark/>
          </w:tcPr>
          <w:p w14:paraId="1A389102" w14:textId="7D7B5511" w:rsidR="00F27524" w:rsidRPr="004E58C4" w:rsidRDefault="00F27524" w:rsidP="004E58C4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 xml:space="preserve">TRAFFIC CONVICTIONS LAST 3 YEARS OTHER THAN PARKING </w:t>
            </w: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(This information will be verified)</w:t>
            </w:r>
          </w:p>
        </w:tc>
      </w:tr>
      <w:tr w:rsidR="004E58C4" w:rsidRPr="004E58C4" w14:paraId="4EF29ADC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6DCA332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96DAB2D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Violation</w:t>
            </w: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F4CBA69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D98188B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enalty</w:t>
            </w:r>
          </w:p>
        </w:tc>
      </w:tr>
      <w:tr w:rsidR="004E58C4" w:rsidRPr="004E58C4" w14:paraId="1B65100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2BC842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E59C1" w14:textId="511252DB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B6096C" w14:textId="6930E7A6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43293" w14:textId="1B10A905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69DD9F6A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2512EC" w14:textId="2648DA43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39F8F" w14:textId="47016B49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1CF0CA" w14:textId="22358A59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E45EF" w14:textId="1433CC69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4E6701CF" w14:textId="77777777" w:rsidTr="00F27524">
        <w:trPr>
          <w:gridAfter w:val="1"/>
          <w:wAfter w:w="16" w:type="dxa"/>
          <w:trHeight w:val="288"/>
        </w:trPr>
        <w:tc>
          <w:tcPr>
            <w:tcW w:w="1661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98B2F" w14:textId="53E9F73C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4364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9D7693" w14:textId="1C7DA43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DA997A" w14:textId="2DE78793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71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3EC060" w14:textId="7B0946A1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7AF8F359" w14:textId="77777777" w:rsidTr="00F27524">
        <w:trPr>
          <w:gridAfter w:val="1"/>
          <w:wAfter w:w="16" w:type="dxa"/>
          <w:trHeight w:val="435"/>
        </w:trPr>
        <w:tc>
          <w:tcPr>
            <w:tcW w:w="35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3A26D9E7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i/>
                <w:iCs/>
                <w:color w:val="000000"/>
                <w:sz w:val="16"/>
                <w:szCs w:val="16"/>
              </w:rPr>
            </w:pPr>
            <w:r w:rsidRPr="004E58C4">
              <w:rPr>
                <w:rFonts w:ascii="Ebrima" w:eastAsia="Times New Roman" w:hAnsi="Ebrima" w:cs="Calibri"/>
                <w:i/>
                <w:iCs/>
                <w:color w:val="000000"/>
                <w:sz w:val="16"/>
                <w:szCs w:val="16"/>
              </w:rPr>
              <w:t>I certify that the information contained in this application is accurate and correct. I understand that any omission or erroneous may be ground for dismissal.</w:t>
            </w:r>
          </w:p>
        </w:tc>
        <w:tc>
          <w:tcPr>
            <w:tcW w:w="3520" w:type="dxa"/>
            <w:gridSpan w:val="11"/>
            <w:tcBorders>
              <w:top w:val="single" w:sz="4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49D5" w14:textId="573234E6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505" w:type="dxa"/>
            <w:gridSpan w:val="5"/>
            <w:tcBorders>
              <w:top w:val="single" w:sz="4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6531" w14:textId="3C244115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895" w:type="dxa"/>
            <w:gridSpan w:val="5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D1E988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4E58C4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4E58C4" w:rsidRPr="004E58C4" w14:paraId="056CDFAE" w14:textId="77777777" w:rsidTr="00F27524">
        <w:trPr>
          <w:gridAfter w:val="1"/>
          <w:wAfter w:w="16" w:type="dxa"/>
          <w:trHeight w:val="435"/>
        </w:trPr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B9CA195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4305" w:type="dxa"/>
            <w:gridSpan w:val="12"/>
            <w:tcBorders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02EF9B89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E9868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895" w:type="dxa"/>
            <w:gridSpan w:val="5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F99AC1E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4E58C4" w:rsidRPr="004E58C4" w14:paraId="2F1FDC52" w14:textId="77777777" w:rsidTr="00F27524">
        <w:trPr>
          <w:gridAfter w:val="1"/>
          <w:wAfter w:w="16" w:type="dxa"/>
          <w:trHeight w:val="165"/>
        </w:trPr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vAlign w:val="center"/>
            <w:hideMark/>
          </w:tcPr>
          <w:p w14:paraId="3CCDD573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4305" w:type="dxa"/>
            <w:gridSpan w:val="1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82824E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16"/>
                <w:szCs w:val="16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72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CCDC8E6" w14:textId="77777777" w:rsidR="004E58C4" w:rsidRPr="004E58C4" w:rsidRDefault="004E58C4" w:rsidP="004E58C4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6"/>
                <w:szCs w:val="16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A0DBDF" w14:textId="77777777" w:rsidR="004E58C4" w:rsidRPr="004E58C4" w:rsidRDefault="004E58C4" w:rsidP="004E58C4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/>
                <w:sz w:val="16"/>
                <w:szCs w:val="16"/>
              </w:rPr>
            </w:pPr>
            <w:r w:rsidRPr="004E58C4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DATE</w:t>
            </w:r>
          </w:p>
        </w:tc>
      </w:tr>
    </w:tbl>
    <w:p w14:paraId="55B0365C" w14:textId="77777777" w:rsidR="00BB1220" w:rsidRPr="00F27524" w:rsidRDefault="00BB1220" w:rsidP="009D03B3">
      <w:pPr>
        <w:spacing w:after="0"/>
        <w:rPr>
          <w:sz w:val="2"/>
          <w:szCs w:val="2"/>
        </w:rPr>
      </w:pPr>
    </w:p>
    <w:sectPr w:rsidR="00BB1220" w:rsidRPr="00F27524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2F5D1" w14:textId="77777777" w:rsidR="0039469E" w:rsidRDefault="0039469E" w:rsidP="00025008">
      <w:pPr>
        <w:spacing w:after="0" w:line="240" w:lineRule="auto"/>
      </w:pPr>
      <w:r>
        <w:separator/>
      </w:r>
    </w:p>
  </w:endnote>
  <w:endnote w:type="continuationSeparator" w:id="0">
    <w:p w14:paraId="5A9701A0" w14:textId="77777777" w:rsidR="0039469E" w:rsidRDefault="0039469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D7487" w14:textId="77777777" w:rsidR="0039469E" w:rsidRDefault="0039469E" w:rsidP="00025008">
      <w:pPr>
        <w:spacing w:after="0" w:line="240" w:lineRule="auto"/>
      </w:pPr>
      <w:r>
        <w:separator/>
      </w:r>
    </w:p>
  </w:footnote>
  <w:footnote w:type="continuationSeparator" w:id="0">
    <w:p w14:paraId="726594C2" w14:textId="77777777" w:rsidR="0039469E" w:rsidRDefault="0039469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0928"/>
    <w:rsid w:val="00326E95"/>
    <w:rsid w:val="003369DC"/>
    <w:rsid w:val="0039469E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E58C4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2752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9249B-4EEA-4A08-9167-4C9C82D2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3-30T12:09:00Z</dcterms:created>
  <dcterms:modified xsi:type="dcterms:W3CDTF">2020-06-25T12:56:00Z</dcterms:modified>
</cp:coreProperties>
</file>